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91ADD9" w14:textId="77777777" w:rsidR="001124FC" w:rsidRDefault="001124FC" w:rsidP="001124FC"/>
    <w:p w14:paraId="53C73E6A" w14:textId="2C8C4E98" w:rsidR="00E938C5" w:rsidRDefault="001124FC" w:rsidP="000A362A">
      <w:r>
        <w:t xml:space="preserve">NOTICE IS HEREBY GIVEN that the City of Fircrest </w:t>
      </w:r>
      <w:r w:rsidR="00FA2E51">
        <w:t xml:space="preserve">has received an application for </w:t>
      </w:r>
      <w:r w:rsidR="00D13622">
        <w:t>a zoning map amendment</w:t>
      </w:r>
      <w:r w:rsidR="00FA2E51">
        <w:t xml:space="preserve"> </w:t>
      </w:r>
      <w:r w:rsidR="00D13622">
        <w:t>to modify the locations and configurations of three zoning districts, PROS, MUN, and MUU.</w:t>
      </w:r>
      <w:r w:rsidR="005746FF">
        <w:t xml:space="preserve"> </w:t>
      </w:r>
      <w:r w:rsidR="00D13622">
        <w:t>The project address is 2119</w:t>
      </w:r>
      <w:r w:rsidR="00C673C4">
        <w:t xml:space="preserve"> </w:t>
      </w:r>
      <w:r w:rsidR="00D13622">
        <w:t>Mildred Street</w:t>
      </w:r>
      <w:r w:rsidR="00C673C4">
        <w:t>,</w:t>
      </w:r>
      <w:r w:rsidR="00FA2E51">
        <w:t xml:space="preserve"> Fircrest WA</w:t>
      </w:r>
      <w:r w:rsidR="000A362A">
        <w:t xml:space="preserve">. </w:t>
      </w:r>
    </w:p>
    <w:p w14:paraId="1DB24785" w14:textId="4D8B48E0" w:rsidR="001124FC" w:rsidRDefault="001124FC" w:rsidP="00B031FF">
      <w:r>
        <w:t xml:space="preserve">Applicant: </w:t>
      </w:r>
      <w:r w:rsidR="00D13622">
        <w:t>Graves &amp; Associates</w:t>
      </w:r>
      <w:r w:rsidR="005746FF">
        <w:t xml:space="preserve">, </w:t>
      </w:r>
      <w:r w:rsidR="00D13622">
        <w:t>3110 Ruston Way STE E</w:t>
      </w:r>
      <w:r w:rsidR="00C94814">
        <w:t xml:space="preserve">, </w:t>
      </w:r>
      <w:r w:rsidR="00D13622">
        <w:t>Tacoma</w:t>
      </w:r>
      <w:r w:rsidR="00C94814">
        <w:t>,</w:t>
      </w:r>
      <w:r w:rsidR="00B031FF">
        <w:t xml:space="preserve"> WA 984</w:t>
      </w:r>
      <w:r w:rsidR="00D13622">
        <w:t>02</w:t>
      </w:r>
    </w:p>
    <w:p w14:paraId="4987E939" w14:textId="57211E17" w:rsidR="002D7DF0" w:rsidRDefault="002D7DF0" w:rsidP="002D7DF0">
      <w:r>
        <w:t xml:space="preserve">The public is invited to comment on the proposal beginning </w:t>
      </w:r>
      <w:r w:rsidR="00D13622">
        <w:t>July</w:t>
      </w:r>
      <w:r w:rsidR="00C673C4">
        <w:t xml:space="preserve"> </w:t>
      </w:r>
      <w:r w:rsidR="00D13622">
        <w:t>1</w:t>
      </w:r>
      <w:r w:rsidR="00E6544C">
        <w:t>9</w:t>
      </w:r>
      <w:r>
        <w:t>, 20</w:t>
      </w:r>
      <w:r w:rsidR="00C673C4">
        <w:t>2</w:t>
      </w:r>
      <w:r w:rsidR="00D13622">
        <w:t>2</w:t>
      </w:r>
      <w:r w:rsidR="00663C43">
        <w:t>,</w:t>
      </w:r>
      <w:r>
        <w:t xml:space="preserve"> and ending </w:t>
      </w:r>
      <w:r w:rsidR="00D13622">
        <w:t>August</w:t>
      </w:r>
      <w:r>
        <w:t xml:space="preserve"> </w:t>
      </w:r>
      <w:r w:rsidR="00D13622">
        <w:t>9</w:t>
      </w:r>
      <w:r>
        <w:t>, 202</w:t>
      </w:r>
      <w:r w:rsidR="00D13622">
        <w:t>2</w:t>
      </w:r>
      <w:r w:rsidR="00663C43">
        <w:t>,</w:t>
      </w:r>
      <w:r>
        <w:t xml:space="preserve"> at 5:00 PM.  Copies of the application materials are available for public review at City Hall and on the website (www.cityoffircrest.net/</w:t>
      </w:r>
      <w:r w:rsidR="00D13622">
        <w:t>mildred-development-project</w:t>
      </w:r>
      <w:r>
        <w:t>). Staff will consider comments received by the deadline while preparing a staff report on the proposed project. Written comment may be sent to:</w:t>
      </w:r>
      <w:r w:rsidR="00C673C4">
        <w:t xml:space="preserve"> Jayne Westman</w:t>
      </w:r>
      <w:r>
        <w:t>, Planning/Building Department, 115 Ramsdell Street, Fircrest, WA 98466; phone: 253.564.890</w:t>
      </w:r>
      <w:r w:rsidR="00D13622">
        <w:t>1</w:t>
      </w:r>
      <w:r>
        <w:t xml:space="preserve">; email: </w:t>
      </w:r>
      <w:r w:rsidR="00D13622">
        <w:t>jwestman</w:t>
      </w:r>
      <w:r>
        <w:t>@cityoffircrest.net.</w:t>
      </w:r>
    </w:p>
    <w:p w14:paraId="5B6E7914" w14:textId="7588F76F" w:rsidR="00C47FE6" w:rsidRDefault="002D7DF0" w:rsidP="002D7DF0">
      <w:r>
        <w:t xml:space="preserve">A public hearing date has </w:t>
      </w:r>
      <w:r w:rsidR="00D13622">
        <w:t xml:space="preserve">not </w:t>
      </w:r>
      <w:r>
        <w:t>been se</w:t>
      </w:r>
      <w:r w:rsidR="00D13622">
        <w:t>t</w:t>
      </w:r>
      <w:r>
        <w:t xml:space="preserve">. Property owners within </w:t>
      </w:r>
      <w:r w:rsidR="00D13622">
        <w:t>5</w:t>
      </w:r>
      <w:r>
        <w:t>00 feet of the site and those that comment will be notified of the hearing date and time.</w:t>
      </w:r>
    </w:p>
    <w:sectPr w:rsidR="00C47FE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QwMbQ0MzcxMbY0NTRW0lEKTi0uzszPAykwrgUASjlHwSwAAAA="/>
  </w:docVars>
  <w:rsids>
    <w:rsidRoot w:val="001124FC"/>
    <w:rsid w:val="000900C3"/>
    <w:rsid w:val="000A362A"/>
    <w:rsid w:val="001124FC"/>
    <w:rsid w:val="001A50B4"/>
    <w:rsid w:val="002234D8"/>
    <w:rsid w:val="002861D1"/>
    <w:rsid w:val="002D7DF0"/>
    <w:rsid w:val="002E65BC"/>
    <w:rsid w:val="002F07B2"/>
    <w:rsid w:val="002F3D82"/>
    <w:rsid w:val="00347DA4"/>
    <w:rsid w:val="00363DD9"/>
    <w:rsid w:val="0042550B"/>
    <w:rsid w:val="0042676C"/>
    <w:rsid w:val="0043740A"/>
    <w:rsid w:val="004A4C92"/>
    <w:rsid w:val="004D16D1"/>
    <w:rsid w:val="00512F9D"/>
    <w:rsid w:val="005746FF"/>
    <w:rsid w:val="005D6F1C"/>
    <w:rsid w:val="00611159"/>
    <w:rsid w:val="00663C43"/>
    <w:rsid w:val="00705B8D"/>
    <w:rsid w:val="00727231"/>
    <w:rsid w:val="00735758"/>
    <w:rsid w:val="007B35F6"/>
    <w:rsid w:val="007D2F43"/>
    <w:rsid w:val="0080450D"/>
    <w:rsid w:val="00852A85"/>
    <w:rsid w:val="0085518D"/>
    <w:rsid w:val="00866AD7"/>
    <w:rsid w:val="008C2C9D"/>
    <w:rsid w:val="0090732A"/>
    <w:rsid w:val="00921B08"/>
    <w:rsid w:val="00931F6E"/>
    <w:rsid w:val="009456DC"/>
    <w:rsid w:val="009862EA"/>
    <w:rsid w:val="0098639D"/>
    <w:rsid w:val="00AD2063"/>
    <w:rsid w:val="00B031FF"/>
    <w:rsid w:val="00B25FD0"/>
    <w:rsid w:val="00C47FE6"/>
    <w:rsid w:val="00C673C4"/>
    <w:rsid w:val="00C94814"/>
    <w:rsid w:val="00D00B0C"/>
    <w:rsid w:val="00D13622"/>
    <w:rsid w:val="00D64782"/>
    <w:rsid w:val="00DC1234"/>
    <w:rsid w:val="00DF6AC2"/>
    <w:rsid w:val="00E027C5"/>
    <w:rsid w:val="00E15599"/>
    <w:rsid w:val="00E6544C"/>
    <w:rsid w:val="00E852B5"/>
    <w:rsid w:val="00E938C5"/>
    <w:rsid w:val="00EB0491"/>
    <w:rsid w:val="00EB24E1"/>
    <w:rsid w:val="00EE220D"/>
    <w:rsid w:val="00F00AC8"/>
    <w:rsid w:val="00F432E4"/>
    <w:rsid w:val="00FA2E51"/>
    <w:rsid w:val="00FC12EE"/>
    <w:rsid w:val="00FC705E"/>
    <w:rsid w:val="00FE21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6AAD54"/>
  <w15:chartTrackingRefBased/>
  <w15:docId w15:val="{4A1ACE0F-CF1E-4FAA-97ED-0050EAE10E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D7DF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D7DF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D7DF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54</Words>
  <Characters>87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gelie Stahlnecker</dc:creator>
  <cp:keywords/>
  <dc:description/>
  <cp:lastModifiedBy>Jayne Westman</cp:lastModifiedBy>
  <cp:revision>2</cp:revision>
  <cp:lastPrinted>2017-06-22T20:35:00Z</cp:lastPrinted>
  <dcterms:created xsi:type="dcterms:W3CDTF">2022-07-23T00:07:00Z</dcterms:created>
  <dcterms:modified xsi:type="dcterms:W3CDTF">2022-07-23T00:07:00Z</dcterms:modified>
</cp:coreProperties>
</file>